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02164" w14:textId="77777777" w:rsidR="00F93510" w:rsidRPr="00F93510" w:rsidRDefault="00F93510" w:rsidP="00F93510">
      <w:pPr>
        <w:jc w:val="center"/>
        <w:rPr>
          <w:b/>
          <w:bCs/>
          <w:u w:val="single"/>
        </w:rPr>
      </w:pPr>
      <w:r w:rsidRPr="00F93510">
        <w:rPr>
          <w:b/>
          <w:bCs/>
          <w:u w:val="single"/>
        </w:rPr>
        <w:t>Synthesis Paper</w:t>
      </w:r>
    </w:p>
    <w:p w14:paraId="00B031FC" w14:textId="77777777" w:rsidR="00F93510" w:rsidRDefault="00F93510" w:rsidP="00F93510">
      <w:r>
        <w:t xml:space="preserve">What does it mean to “synthesize” in writing? In the most basic sense, it means to create a discussion or argument where </w:t>
      </w:r>
      <w:proofErr w:type="gramStart"/>
      <w:r>
        <w:t>you’ve</w:t>
      </w:r>
      <w:proofErr w:type="gramEnd"/>
      <w:r>
        <w:t xml:space="preserve"> drawn from one or more sources. Essentially, you will “make obvious” the relationship(s) you infer from multiple sources. </w:t>
      </w:r>
    </w:p>
    <w:p w14:paraId="297BF5BD" w14:textId="77777777" w:rsidR="00F93510" w:rsidRDefault="00F93510" w:rsidP="00F93510">
      <w:r>
        <w:t xml:space="preserve">Prompt: For this assignment, you will use the essays </w:t>
      </w:r>
      <w:r w:rsidRPr="00F93510">
        <w:rPr>
          <w:u w:val="single"/>
        </w:rPr>
        <w:t>ATTACHED</w:t>
      </w:r>
      <w:r>
        <w:t xml:space="preserve"> by Kimball and Robbins.  Examine the functions of evidence and the style of evidence presentation of these two texts. Do the authors use evidence and present evidence in a similar or different way? What does this comparison tell you about how scholars/authors use evidence in academic texts/literature?</w:t>
      </w:r>
    </w:p>
    <w:p w14:paraId="7659F788" w14:textId="77777777" w:rsidR="00F93510" w:rsidRDefault="00F93510" w:rsidP="00F93510">
      <w:r>
        <w:t>In this assignment specifically, you will be creating a synthesis that is both explanatory and argumentative. The explanatory portion of this essay comes from your discussion and cataloging of the various types of evidence (</w:t>
      </w:r>
      <w:r w:rsidRPr="00F93510">
        <w:rPr>
          <w:b/>
          <w:bCs/>
        </w:rPr>
        <w:t>think Logos, Ethos, and Pathos, among other things)</w:t>
      </w:r>
      <w:r>
        <w:t xml:space="preserve"> and their uses. The argumentative portion comes from your position on whether </w:t>
      </w:r>
      <w:proofErr w:type="spellStart"/>
      <w:r>
        <w:t>i</w:t>
      </w:r>
      <w:proofErr w:type="spellEnd"/>
      <w:r>
        <w:t>) the use of evidence between sources is similar/different, and ii) what you decide this comparison tells you about use of evidence in academic texts/literature.</w:t>
      </w:r>
    </w:p>
    <w:p w14:paraId="0CB5225E" w14:textId="77777777" w:rsidR="00F93510" w:rsidRDefault="00F93510" w:rsidP="00F93510">
      <w:r>
        <w:t xml:space="preserve">Your essay should utilize some of the language/ideas </w:t>
      </w:r>
      <w:proofErr w:type="gramStart"/>
      <w:r>
        <w:t>we’ve</w:t>
      </w:r>
      <w:proofErr w:type="gramEnd"/>
      <w:r>
        <w:t xml:space="preserve"> seen in our course so far.</w:t>
      </w:r>
    </w:p>
    <w:p w14:paraId="01497451" w14:textId="77777777" w:rsidR="00F93510" w:rsidRPr="00F93510" w:rsidRDefault="00F93510" w:rsidP="00F93510">
      <w:pPr>
        <w:rPr>
          <w:b/>
          <w:bCs/>
        </w:rPr>
      </w:pPr>
      <w:r w:rsidRPr="00F93510">
        <w:rPr>
          <w:b/>
          <w:bCs/>
        </w:rPr>
        <w:t>Rubrics used to grade this assignment:</w:t>
      </w:r>
    </w:p>
    <w:p w14:paraId="6C0A046F" w14:textId="77777777" w:rsidR="00F93510" w:rsidRDefault="00F93510" w:rsidP="00F93510">
      <w:r>
        <w:t>Thesis</w:t>
      </w:r>
    </w:p>
    <w:p w14:paraId="57590930" w14:textId="77777777" w:rsidR="00F93510" w:rsidRDefault="00F93510" w:rsidP="00F93510">
      <w:r>
        <w:t>Logic</w:t>
      </w:r>
    </w:p>
    <w:p w14:paraId="0DC261D0" w14:textId="77777777" w:rsidR="00F93510" w:rsidRDefault="00F93510" w:rsidP="00F93510">
      <w:r>
        <w:t>Evidence</w:t>
      </w:r>
    </w:p>
    <w:p w14:paraId="752F2733" w14:textId="77777777" w:rsidR="00F93510" w:rsidRDefault="00F93510" w:rsidP="00F93510">
      <w:r>
        <w:t>Mechanics</w:t>
      </w:r>
    </w:p>
    <w:p w14:paraId="2CFFCA09" w14:textId="77777777" w:rsidR="00F93510" w:rsidRDefault="00F93510" w:rsidP="00F93510">
      <w:r>
        <w:t>Plain English</w:t>
      </w:r>
    </w:p>
    <w:p w14:paraId="6BF69482" w14:textId="77777777" w:rsidR="00F93510" w:rsidRDefault="00F93510" w:rsidP="00F93510">
      <w:r>
        <w:t>Synthesis</w:t>
      </w:r>
    </w:p>
    <w:p w14:paraId="489FCDE5" w14:textId="0035FCE3" w:rsidR="008141F8" w:rsidRPr="00F93510" w:rsidRDefault="00F93510" w:rsidP="00F93510">
      <w:pPr>
        <w:rPr>
          <w:b/>
          <w:bCs/>
        </w:rPr>
      </w:pPr>
      <w:r w:rsidRPr="00F93510">
        <w:rPr>
          <w:b/>
          <w:bCs/>
          <w:highlight w:val="yellow"/>
        </w:rPr>
        <w:t xml:space="preserve">Your final draft should be MLA formatted, a minimum of three pages, and a maximum of five. You will need to include a works cited (while this paper is based on texts </w:t>
      </w:r>
      <w:proofErr w:type="gramStart"/>
      <w:r w:rsidRPr="00F93510">
        <w:rPr>
          <w:b/>
          <w:bCs/>
          <w:highlight w:val="yellow"/>
        </w:rPr>
        <w:t>we've</w:t>
      </w:r>
      <w:proofErr w:type="gramEnd"/>
      <w:r w:rsidRPr="00F93510">
        <w:rPr>
          <w:b/>
          <w:bCs/>
          <w:highlight w:val="yellow"/>
        </w:rPr>
        <w:t xml:space="preserve"> read in the course, I want to ensure you are learning proper citation practices).</w:t>
      </w:r>
    </w:p>
    <w:sectPr w:rsidR="008141F8" w:rsidRPr="00F935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bCwMDAxNDUyNzNX0lEKTi0uzszPAykwrAUA3r1/aywAAAA="/>
  </w:docVars>
  <w:rsids>
    <w:rsidRoot w:val="00F93510"/>
    <w:rsid w:val="008141F8"/>
    <w:rsid w:val="00F9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549C7"/>
  <w15:chartTrackingRefBased/>
  <w15:docId w15:val="{3B3FE6A4-DB99-4623-8EFB-0BFCC3917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orter</dc:creator>
  <cp:keywords/>
  <dc:description/>
  <cp:lastModifiedBy>Stephanie Porter</cp:lastModifiedBy>
  <cp:revision>1</cp:revision>
  <dcterms:created xsi:type="dcterms:W3CDTF">2021-07-06T15:27:00Z</dcterms:created>
  <dcterms:modified xsi:type="dcterms:W3CDTF">2021-07-06T15:28:00Z</dcterms:modified>
</cp:coreProperties>
</file>